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Turkey</w:t>
      </w:r>
      <w:r>
        <w:t xml:space="preserve"> </w:t>
      </w:r>
      <w:r>
        <w:t xml:space="preserve">Istanbul</w:t>
      </w:r>
    </w:p>
    <w:bookmarkStart w:id="24" w:name="X67b298eaf5444cb2b38f0cfb29c26f3e58e6c09"/>
    <w:p>
      <w:pPr>
        <w:pStyle w:val="Heading1"/>
      </w:pPr>
      <w:r>
        <w:t xml:space="preserve">Cover Letter for Mechanic Position in Turkey Istanbul</w:t>
      </w:r>
    </w:p>
    <w:p>
      <w:pPr>
        <w:pStyle w:val="FirstParagraph"/>
      </w:pPr>
      <w:r>
        <w:t xml:space="preserve">Dear Hiring Manager,</w:t>
      </w:r>
    </w:p>
    <w:p>
      <w:pPr>
        <w:pStyle w:val="BodyText"/>
      </w:pPr>
      <w:r>
        <w:t xml:space="preserve">I am writing to express my sincere interest in the Mechanic position at your esteemed organization, located in the vibrant city of Istanbul, Turkey. With a strong background in automotive repair and a deep understanding of the unique challenges and opportunities within Turkey’s dynamic automotive industry, I am eager to contribute my technical expertise and passion for mechanics to your team. Having spent several years honing my skills as a Mechanic in Istanbul, I have developed a comprehensive understanding of both traditional and modern vehicle systems, which I believe aligns perfectly with the requirements of this role.</w:t>
      </w:r>
    </w:p>
    <w:p>
      <w:pPr>
        <w:pStyle w:val="BodyText"/>
      </w:pPr>
      <w:r>
        <w:t xml:space="preserve">As a certified Mechanic with over [X years] of experience in Turkey Istanbul, I have consistently demonstrated my ability to diagnose, repair, and maintain vehicles efficiently while adhering to industry standards. My work ethic is rooted in precision, attention to detail, and a commitment to excellence—qualities that are essential for success in the bustling automotive landscape of Istanbul. Whether working on passenger cars, commercial vehicles, or specialized machinery, I approach every task with dedication and a focus on delivering results that meet or exceed client expectations.</w:t>
      </w:r>
    </w:p>
    <w:bookmarkStart w:id="20" w:name="technical-expertise-in-mechanic-work"/>
    <w:p>
      <w:pPr>
        <w:pStyle w:val="Heading2"/>
      </w:pPr>
      <w:r>
        <w:t xml:space="preserve">Technical Expertise in Mechanic Work</w:t>
      </w:r>
    </w:p>
    <w:p>
      <w:pPr>
        <w:pStyle w:val="FirstParagraph"/>
      </w:pPr>
      <w:r>
        <w:t xml:space="preserve">My technical expertise spans a wide range of automotive systems, including but not limited to engine repair, transmission servicing, electrical diagnostics, and suspension maintenance. I am proficient in using advanced diagnostic tools and software to identify complex issues quickly and accurately. In Istanbul’s competitive market, where vehicles range from older models to the latest imported models, my adaptability and continuous learning have enabled me to stay ahead of industry trends. For instance, I have worked extensively with both domestic Turkish brands like BMC (Bogdan Motor) and international manufacturers such as Toyota, Volkswagen, and Hyundai, which has broadened my technical versatility.</w:t>
      </w:r>
    </w:p>
    <w:p>
      <w:pPr>
        <w:pStyle w:val="BodyText"/>
      </w:pPr>
      <w:r>
        <w:t xml:space="preserve">One of my key strengths is my ability to troubleshoot problems under pressure while maintaining a calm and professional demeanor. In Istanbul’s fast-paced environment, where clients often require urgent repairs, I have consistently prioritized efficiency without compromising quality. For example, during a recent project at a local auto service center in Kadıköy, I successfully resolved a recurring engine misfire issue in an imported luxury vehicle by recalibrating its ECU (Engine Control Unit) and replacing faulty sensors. This not only restored the vehicle’s performance but also earned positive feedback from the client, reinforcing my reputation as a reliable Mechanic in Turkey Istanbul.</w:t>
      </w:r>
    </w:p>
    <w:bookmarkEnd w:id="20"/>
    <w:bookmarkStart w:id="21" w:name="experience-in-turkey-istanbul"/>
    <w:p>
      <w:pPr>
        <w:pStyle w:val="Heading2"/>
      </w:pPr>
      <w:r>
        <w:t xml:space="preserve">Experience in Turkey Istanbul</w:t>
      </w:r>
    </w:p>
    <w:p>
      <w:pPr>
        <w:pStyle w:val="FirstParagraph"/>
      </w:pPr>
      <w:r>
        <w:t xml:space="preserve">Working as a Mechanic in Istanbul has provided me with invaluable insights into the unique demands of the Turkish automotive market. The city’s growing population and increasing reliance on private transportation have created a high demand for skilled professionals who can deliver quick, cost-effective solutions. Over the years, I have built strong relationships with both individual clients and businesses, ensuring their vehicles remain in optimal condition. My experience includes working at several reputable auto workshops in areas such as Levent, Maslak, and Üsküdar, where I collaborated with teams to maintain high standards of service.</w:t>
      </w:r>
    </w:p>
    <w:p>
      <w:pPr>
        <w:pStyle w:val="BodyText"/>
      </w:pPr>
      <w:r>
        <w:t xml:space="preserve">Additionally, I have a solid understanding of Turkey’s vehicle regulations and safety standards. This knowledge has been instrumental in ensuring that all repairs comply with local requirements while also meeting international benchmarks. For instance, I have successfully guided clients through the process of obtaining mandatory vehicle inspections (Tecel) and provided recommendations for maintaining their vehicles’ compliance with Turkish law. My ability to communicate technical information clearly to non-technical clients has further enhanced my effectiveness as a Mechanic in Istanbul.</w:t>
      </w:r>
    </w:p>
    <w:bookmarkEnd w:id="21"/>
    <w:bookmarkStart w:id="22" w:name="soft-skills-and-professional-values"/>
    <w:p>
      <w:pPr>
        <w:pStyle w:val="Heading2"/>
      </w:pPr>
      <w:r>
        <w:t xml:space="preserve">Soft Skills and Professional Values</w:t>
      </w:r>
    </w:p>
    <w:p>
      <w:pPr>
        <w:pStyle w:val="FirstParagraph"/>
      </w:pPr>
      <w:r>
        <w:t xml:space="preserve">Beyond technical skills, I bring a strong set of soft skills that are critical for success in the automotive industry. My excellent communication abilities allow me to collaborate effectively with colleagues and engage with clients in a manner that fosters trust and transparency. In Istanbul’s diverse cultural environment, where interactions often involve multilingual clients, my ability to adapt my communication style has been an asset. I am also highly organized and detail-oriented, which enables me to manage multiple tasks simultaneously without sacrificing quality.</w:t>
      </w:r>
    </w:p>
    <w:p>
      <w:pPr>
        <w:pStyle w:val="BodyText"/>
      </w:pPr>
      <w:r>
        <w:t xml:space="preserve">Moreover, I pride myself on being a team player who is always willing to share knowledge and support colleagues. In previous roles in Istanbul, I mentored junior mechanics, helping them develop their skills and confidence. This experience has reinforced my belief that a collaborative work environment is essential for achieving exceptional results. My dedication to continuous learning also drives me to stay updated on the latest advancements in automotive technology, ensuring that I can provide cutting-edge solutions to clients.</w:t>
      </w:r>
    </w:p>
    <w:bookmarkEnd w:id="22"/>
    <w:bookmarkStart w:id="23" w:name="X8f008548fe06b4dba8e7a486768094300daf3a7"/>
    <w:p>
      <w:pPr>
        <w:pStyle w:val="Heading2"/>
      </w:pPr>
      <w:r>
        <w:t xml:space="preserve">Commitment to Excellence in Turkey Istanbul</w:t>
      </w:r>
    </w:p>
    <w:p>
      <w:pPr>
        <w:pStyle w:val="FirstParagraph"/>
      </w:pPr>
      <w:r>
        <w:t xml:space="preserve">The city of Istanbul, with its blend of historical significance and modern innovation, has been a motivating force in my career as a Mechanic. The challenges of working in such a dynamic location have pushed me to refine my skills and embrace new technologies. I am particularly drawn to the opportunity to contribute to your organization’s mission of excellence in automotive services. Whether it’s addressing complex mechanical issues or providing routine maintenance, I am committed to delivering work that reflects the high standards expected in Turkey Istanbul.</w:t>
      </w:r>
    </w:p>
    <w:p>
      <w:pPr>
        <w:pStyle w:val="BodyText"/>
      </w:pPr>
      <w:r>
        <w:t xml:space="preserve">I am also passionate about sustainability and have incorporated eco-friendly practices into my work where possible. For example, I prioritize using energy-efficient tools and recycling materials whenever feasible. This aligns with the growing emphasis on environmental responsibility in Turkey’s automotive industry, a trend that I am eager to support through my contributions.</w:t>
      </w:r>
    </w:p>
    <w:p>
      <w:pPr>
        <w:pStyle w:val="BodyText"/>
      </w:pPr>
      <w:r>
        <w:t xml:space="preserve">In conclusion, I am confident that my technical expertise, hands-on experience in Istanbul, and dedication to professional growth make me an ideal candidate for the Mechanic position at your organization. I would welcome the opportunity to discuss how my background and skills align with your needs. Thank you for considering my application. I look forward to the possibility of contributing to your team’s success in Turkey Istanbul.</w:t>
      </w:r>
    </w:p>
    <w:p>
      <w:pPr>
        <w:pStyle w:val="BodyText"/>
      </w:pPr>
      <w:r>
        <w:t xml:space="preserve">Sincerely,</w:t>
      </w:r>
    </w:p>
    <w:p>
      <w:pPr>
        <w:pStyle w:val="BodyText"/>
      </w:pPr>
      <w:r>
        <w:t xml:space="preserve">[Your Full Name]</w:t>
      </w:r>
    </w:p>
    <w:p>
      <w:pPr>
        <w:pStyle w:val="BodyText"/>
      </w:pPr>
      <w:r>
        <w:t xml:space="preserve">[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Turkey Istanbul</dc:title>
  <dc:creator/>
  <cp:keywords/>
  <dcterms:created xsi:type="dcterms:W3CDTF">2026-07-23T10:43:48Z</dcterms:created>
  <dcterms:modified xsi:type="dcterms:W3CDTF">2026-07-23T10:43:48Z</dcterms:modified>
</cp:coreProperties>
</file>

<file path=docProps/custom.xml><?xml version="1.0" encoding="utf-8"?>
<Properties xmlns="http://schemas.openxmlformats.org/officeDocument/2006/custom-properties" xmlns:vt="http://schemas.openxmlformats.org/officeDocument/2006/docPropsVTypes"/>
</file>